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0BA0" w:rsidRPr="00590BA0" w:rsidRDefault="00590BA0" w:rsidP="00590BA0">
      <w:pPr>
        <w:jc w:val="center"/>
        <w:rPr>
          <w:rFonts w:ascii="Arial" w:hAnsi="Arial" w:cs="Arial"/>
          <w:b/>
        </w:rPr>
      </w:pPr>
      <w:r w:rsidRPr="00590BA0">
        <w:rPr>
          <w:rFonts w:ascii="Arial" w:hAnsi="Arial" w:cs="Arial"/>
          <w:b/>
        </w:rPr>
        <w:t xml:space="preserve">POROČILO O </w:t>
      </w:r>
      <w:r w:rsidR="00A607BE">
        <w:rPr>
          <w:rFonts w:ascii="Arial" w:hAnsi="Arial" w:cs="Arial"/>
          <w:b/>
        </w:rPr>
        <w:t>UDELEŽBI NA IZOBRAŽEVANJU</w:t>
      </w:r>
    </w:p>
    <w:p w:rsidR="00590BA0" w:rsidRPr="00590BA0" w:rsidRDefault="00590BA0" w:rsidP="00590BA0">
      <w:pPr>
        <w:jc w:val="both"/>
        <w:rPr>
          <w:rFonts w:ascii="Arial" w:hAnsi="Arial" w:cs="Arial"/>
        </w:rPr>
      </w:pPr>
    </w:p>
    <w:p w:rsidR="00E00969" w:rsidRPr="00590BA0" w:rsidRDefault="00A607BE" w:rsidP="00590BA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ejemnik sredstev za izobraževanje (društvo) </w:t>
      </w:r>
      <w:r w:rsidR="009B05FF" w:rsidRPr="00590BA0">
        <w:rPr>
          <w:rFonts w:ascii="Arial" w:hAnsi="Arial" w:cs="Arial"/>
        </w:rPr>
        <w:t>:</w:t>
      </w:r>
      <w:r w:rsidR="00590BA0" w:rsidRPr="00590BA0">
        <w:rPr>
          <w:rFonts w:ascii="Arial" w:hAnsi="Arial" w:cs="Arial"/>
        </w:rPr>
        <w:t>____________________________</w:t>
      </w:r>
      <w:r>
        <w:rPr>
          <w:rFonts w:ascii="Arial" w:hAnsi="Arial" w:cs="Arial"/>
        </w:rPr>
        <w:t>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Default="00A607BE" w:rsidP="00590BA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Vrsta izobraževanja (obkrožite):</w:t>
      </w:r>
    </w:p>
    <w:p w:rsidR="00A607BE" w:rsidRDefault="00A607BE" w:rsidP="00A607BE">
      <w:pPr>
        <w:pStyle w:val="Odstavekseznama"/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Izpopolnjevanje (licenciranje)</w:t>
      </w:r>
    </w:p>
    <w:p w:rsidR="00A607BE" w:rsidRDefault="00A607BE" w:rsidP="00A607BE">
      <w:pPr>
        <w:pStyle w:val="Odstavekseznama"/>
        <w:jc w:val="both"/>
        <w:rPr>
          <w:rFonts w:ascii="Arial" w:hAnsi="Arial" w:cs="Arial"/>
        </w:rPr>
      </w:pPr>
    </w:p>
    <w:p w:rsidR="00A607BE" w:rsidRPr="00A607BE" w:rsidRDefault="00A607BE" w:rsidP="00A607BE">
      <w:pPr>
        <w:pStyle w:val="Odstavekseznama"/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Usposabljanje 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Default="004334EC" w:rsidP="00590BA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Udeleženci izobraževanja (ime in priimek)</w:t>
      </w:r>
      <w:r w:rsidR="009B05FF" w:rsidRPr="00590BA0">
        <w:rPr>
          <w:rFonts w:ascii="Arial" w:hAnsi="Arial" w:cs="Arial"/>
        </w:rPr>
        <w:t>:</w:t>
      </w:r>
      <w:r w:rsidR="00590BA0">
        <w:rPr>
          <w:rFonts w:ascii="Arial" w:hAnsi="Arial" w:cs="Arial"/>
        </w:rPr>
        <w:t>_____________________________</w:t>
      </w:r>
      <w:r>
        <w:rPr>
          <w:rFonts w:ascii="Arial" w:hAnsi="Arial" w:cs="Arial"/>
        </w:rPr>
        <w:t>___________</w:t>
      </w:r>
    </w:p>
    <w:p w:rsidR="004334EC" w:rsidRDefault="004334EC" w:rsidP="00590BA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_______________</w:t>
      </w:r>
    </w:p>
    <w:p w:rsidR="004334EC" w:rsidRDefault="004334EC" w:rsidP="00590BA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_______________</w:t>
      </w:r>
    </w:p>
    <w:p w:rsidR="004334EC" w:rsidRPr="00590BA0" w:rsidRDefault="004334EC" w:rsidP="00590BA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_______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Pr="00590BA0" w:rsidRDefault="009B05FF" w:rsidP="00590BA0">
      <w:p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 xml:space="preserve">Datum </w:t>
      </w:r>
      <w:r w:rsidR="0083343C">
        <w:rPr>
          <w:rFonts w:ascii="Arial" w:hAnsi="Arial" w:cs="Arial"/>
        </w:rPr>
        <w:t>izvedbe izobraževanja</w:t>
      </w:r>
      <w:r w:rsidRPr="00590BA0">
        <w:rPr>
          <w:rFonts w:ascii="Arial" w:hAnsi="Arial" w:cs="Arial"/>
        </w:rPr>
        <w:t>:</w:t>
      </w:r>
      <w:r w:rsidR="00590BA0">
        <w:rPr>
          <w:rFonts w:ascii="Arial" w:hAnsi="Arial" w:cs="Arial"/>
        </w:rPr>
        <w:t>__________________________________</w:t>
      </w:r>
      <w:r w:rsidR="0083343C">
        <w:rPr>
          <w:rFonts w:ascii="Arial" w:hAnsi="Arial" w:cs="Arial"/>
        </w:rPr>
        <w:t>________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Pr="00590BA0" w:rsidRDefault="0083343C" w:rsidP="00590BA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Naziv pridobljene izobrazbe</w:t>
      </w:r>
      <w:r w:rsidR="009B05FF" w:rsidRPr="00590BA0">
        <w:rPr>
          <w:rFonts w:ascii="Arial" w:hAnsi="Arial" w:cs="Arial"/>
        </w:rPr>
        <w:t>:</w:t>
      </w:r>
      <w:r w:rsidR="00590BA0">
        <w:rPr>
          <w:rFonts w:ascii="Arial" w:hAnsi="Arial" w:cs="Arial"/>
        </w:rPr>
        <w:t>______________________________</w:t>
      </w:r>
      <w:r>
        <w:rPr>
          <w:rFonts w:ascii="Arial" w:hAnsi="Arial" w:cs="Arial"/>
        </w:rPr>
        <w:t>_____________________</w:t>
      </w:r>
    </w:p>
    <w:p w:rsidR="0083343C" w:rsidRPr="00590BA0" w:rsidRDefault="0083343C" w:rsidP="00590BA0">
      <w:pPr>
        <w:jc w:val="both"/>
        <w:rPr>
          <w:rFonts w:ascii="Arial" w:hAnsi="Arial" w:cs="Arial"/>
        </w:rPr>
      </w:pPr>
    </w:p>
    <w:p w:rsidR="009B05FF" w:rsidRPr="00590BA0" w:rsidRDefault="009B05FF" w:rsidP="00590BA0">
      <w:p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Pripombe:</w:t>
      </w:r>
      <w:r w:rsidR="00590BA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Pr="00590BA0" w:rsidRDefault="009B05FF" w:rsidP="00590BA0">
      <w:p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Obvezne priloge:</w:t>
      </w:r>
    </w:p>
    <w:p w:rsidR="009B05FF" w:rsidRPr="00590BA0" w:rsidRDefault="0083343C" w:rsidP="00590BA0">
      <w:pPr>
        <w:pStyle w:val="Odstavekseznama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Dokazila o plačilu šolnine ali kotizacije</w:t>
      </w:r>
    </w:p>
    <w:sectPr w:rsidR="009B05FF" w:rsidRPr="00590BA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173A" w:rsidRDefault="00DE173A" w:rsidP="00DE173A">
      <w:pPr>
        <w:spacing w:after="0" w:line="240" w:lineRule="auto"/>
      </w:pPr>
      <w:r>
        <w:separator/>
      </w:r>
    </w:p>
  </w:endnote>
  <w:endnote w:type="continuationSeparator" w:id="0">
    <w:p w:rsidR="00DE173A" w:rsidRDefault="00DE173A" w:rsidP="00DE17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C2DEF" w:rsidRDefault="006C2DEF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C2DEF" w:rsidRDefault="006C2DEF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C2DEF" w:rsidRDefault="006C2DEF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173A" w:rsidRDefault="00DE173A" w:rsidP="00DE173A">
      <w:pPr>
        <w:spacing w:after="0" w:line="240" w:lineRule="auto"/>
      </w:pPr>
      <w:r>
        <w:separator/>
      </w:r>
    </w:p>
  </w:footnote>
  <w:footnote w:type="continuationSeparator" w:id="0">
    <w:p w:rsidR="00DE173A" w:rsidRDefault="00DE173A" w:rsidP="00DE17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C2DEF" w:rsidRDefault="006C2DEF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173A" w:rsidRPr="009F5FCF" w:rsidRDefault="00DE173A" w:rsidP="00DE173A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</w:t>
    </w:r>
    <w:r w:rsidR="006C2DEF">
      <w:rPr>
        <w:rFonts w:ascii="Arial" w:hAnsi="Arial" w:cs="Arial"/>
        <w:sz w:val="20"/>
        <w:szCs w:val="20"/>
      </w:rPr>
      <w:t>20</w:t>
    </w:r>
    <w:bookmarkStart w:id="0" w:name="_GoBack"/>
    <w:bookmarkEnd w:id="0"/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:rsidR="00DE173A" w:rsidRDefault="00DE173A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C2DEF" w:rsidRDefault="006C2DEF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165A2F"/>
    <w:multiLevelType w:val="hybridMultilevel"/>
    <w:tmpl w:val="56FC8AB4"/>
    <w:lvl w:ilvl="0" w:tplc="4E7A355C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E06F12"/>
    <w:multiLevelType w:val="hybridMultilevel"/>
    <w:tmpl w:val="6D5A781C"/>
    <w:lvl w:ilvl="0" w:tplc="0CD47F5C">
      <w:start w:val="1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DMwNjI2NzIwtTRV0lEKTi0uzszPAykwrAUAjk6KuSwAAAA="/>
  </w:docVars>
  <w:rsids>
    <w:rsidRoot w:val="00274A7F"/>
    <w:rsid w:val="00274A7F"/>
    <w:rsid w:val="004334EC"/>
    <w:rsid w:val="00497DFA"/>
    <w:rsid w:val="00590BA0"/>
    <w:rsid w:val="006C2DEF"/>
    <w:rsid w:val="0083343C"/>
    <w:rsid w:val="009B05FF"/>
    <w:rsid w:val="009F5FCF"/>
    <w:rsid w:val="00A57415"/>
    <w:rsid w:val="00A607BE"/>
    <w:rsid w:val="00DE173A"/>
    <w:rsid w:val="00E00969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8502C9"/>
  <w15:chartTrackingRefBased/>
  <w15:docId w15:val="{376C8DEB-4DB2-424A-863C-A84DA233B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9B05FF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DE17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DE173A"/>
  </w:style>
  <w:style w:type="paragraph" w:styleId="Noga">
    <w:name w:val="footer"/>
    <w:basedOn w:val="Navaden"/>
    <w:link w:val="NogaZnak"/>
    <w:uiPriority w:val="99"/>
    <w:unhideWhenUsed/>
    <w:rsid w:val="00DE17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DE17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41</Characters>
  <Application>Microsoft Office Word</Application>
  <DocSecurity>0</DocSecurity>
  <Lines>7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5</cp:revision>
  <dcterms:created xsi:type="dcterms:W3CDTF">2017-12-15T10:07:00Z</dcterms:created>
  <dcterms:modified xsi:type="dcterms:W3CDTF">2019-12-31T09:41:00Z</dcterms:modified>
</cp:coreProperties>
</file>